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E6242" w14:textId="77777777"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Nome: __________________________________________</w:t>
      </w:r>
      <w:r w:rsidR="00224191">
        <w:rPr>
          <w:rFonts w:cstheme="minorHAnsi"/>
          <w:sz w:val="23"/>
          <w:szCs w:val="23"/>
          <w:lang w:val="pt-PT"/>
        </w:rPr>
        <w:t>_____</w:t>
      </w:r>
      <w:r w:rsidRPr="00224191">
        <w:rPr>
          <w:rFonts w:cstheme="minorHAnsi"/>
          <w:sz w:val="23"/>
          <w:szCs w:val="23"/>
          <w:lang w:val="pt-PT"/>
        </w:rPr>
        <w:t>_ No. USP: ________________</w:t>
      </w:r>
    </w:p>
    <w:p w14:paraId="6C2C4621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798B5D1E" w14:textId="77777777"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14:paraId="02C63FFA" w14:textId="77777777" w:rsidTr="00224191">
        <w:tc>
          <w:tcPr>
            <w:tcW w:w="2580" w:type="dxa"/>
            <w:vMerge w:val="restart"/>
            <w:vAlign w:val="bottom"/>
          </w:tcPr>
          <w:p w14:paraId="72802EE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14:paraId="3A950AA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7B48258D" w14:textId="77777777" w:rsidTr="00224191">
        <w:tc>
          <w:tcPr>
            <w:tcW w:w="2580" w:type="dxa"/>
            <w:vMerge/>
          </w:tcPr>
          <w:p w14:paraId="0A90F9BE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14:paraId="76C9B009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14:paraId="32733B14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268" w:type="dxa"/>
          </w:tcPr>
          <w:p w14:paraId="09AE3587" w14:textId="77777777" w:rsidR="008B7A89" w:rsidRPr="00224191" w:rsidRDefault="00A02EA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14:paraId="79A72CC7" w14:textId="77777777" w:rsidTr="00224191">
        <w:tc>
          <w:tcPr>
            <w:tcW w:w="2580" w:type="dxa"/>
            <w:vAlign w:val="center"/>
          </w:tcPr>
          <w:p w14:paraId="19D58431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14:paraId="2F3D09E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53B2461A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79382317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14:paraId="078FAE50" w14:textId="77777777" w:rsidTr="00224191">
        <w:tc>
          <w:tcPr>
            <w:tcW w:w="2580" w:type="dxa"/>
            <w:vAlign w:val="center"/>
          </w:tcPr>
          <w:p w14:paraId="1D6DBF36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14:paraId="164D4A4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2E26EFC4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26C8FC9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14:paraId="4A45655F" w14:textId="77777777" w:rsidTr="00224191">
        <w:tc>
          <w:tcPr>
            <w:tcW w:w="2580" w:type="dxa"/>
            <w:vAlign w:val="center"/>
          </w:tcPr>
          <w:p w14:paraId="2E1EEB09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410" w:type="dxa"/>
            <w:vAlign w:val="center"/>
          </w:tcPr>
          <w:p w14:paraId="732B860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67C242AA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2284588A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14:paraId="781D82BC" w14:textId="77777777" w:rsidTr="00224191">
        <w:tc>
          <w:tcPr>
            <w:tcW w:w="2580" w:type="dxa"/>
            <w:vAlign w:val="center"/>
          </w:tcPr>
          <w:p w14:paraId="634ED30A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410" w:type="dxa"/>
            <w:vAlign w:val="center"/>
          </w:tcPr>
          <w:p w14:paraId="62030531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28EB0B7C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5C244FFD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  <w:tr w:rsidR="008B7A89" w:rsidRPr="00224191" w14:paraId="70DA5630" w14:textId="77777777" w:rsidTr="00224191">
        <w:tc>
          <w:tcPr>
            <w:tcW w:w="2580" w:type="dxa"/>
            <w:vAlign w:val="center"/>
          </w:tcPr>
          <w:p w14:paraId="1F2D60BB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410" w:type="dxa"/>
            <w:vAlign w:val="center"/>
          </w:tcPr>
          <w:p w14:paraId="2AE4B848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237E6D89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  <w:tc>
          <w:tcPr>
            <w:tcW w:w="2268" w:type="dxa"/>
            <w:vAlign w:val="center"/>
          </w:tcPr>
          <w:p w14:paraId="443CF045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</w:p>
        </w:tc>
      </w:tr>
    </w:tbl>
    <w:p w14:paraId="03296873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6698C4BD" w14:textId="77777777"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0DC07303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2B08F73C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14:paraId="120174AB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5CE57C9E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6AEA9196" w14:textId="77777777"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43E01FAD" w14:textId="77777777"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082C172D" w14:textId="77777777"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1E81DF55" w14:textId="77777777"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77618C61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74535088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3B4575CE" w14:textId="77777777"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72C5382C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1308F61C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59D6490B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0CBCFFAB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49A90056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4B130060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737ECC70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6275E5C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5FFD4F05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13CD6E7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72044A0D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33025178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7AFC465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14:paraId="3B22E746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14:paraId="450F2B7E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  <w:tr w:rsidR="0071248A" w:rsidRPr="00224191" w14:paraId="14A9B23C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2999C74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0B7F316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14:paraId="29964BB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14:paraId="05E3F138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  <w:tr w:rsidR="0071248A" w:rsidRPr="00224191" w14:paraId="0BB36B8C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4D2766D0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7BA00A2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14:paraId="45B397FF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14:paraId="15DAF345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</w:tr>
    </w:tbl>
    <w:p w14:paraId="7D31864A" w14:textId="320DD10B" w:rsidR="00967F54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p w14:paraId="5719644B" w14:textId="04296E29" w:rsidR="00AE4DE7" w:rsidRPr="00AE4DE7" w:rsidRDefault="00AE4DE7" w:rsidP="00AE4DE7">
      <w:pPr>
        <w:tabs>
          <w:tab w:val="left" w:pos="8436"/>
        </w:tabs>
        <w:rPr>
          <w:rFonts w:cstheme="minorHAnsi"/>
          <w:sz w:val="23"/>
          <w:szCs w:val="23"/>
          <w:lang w:val="pt-PT"/>
        </w:rPr>
      </w:pPr>
      <w:r>
        <w:rPr>
          <w:rFonts w:cstheme="minorHAnsi"/>
          <w:sz w:val="23"/>
          <w:szCs w:val="23"/>
          <w:lang w:val="pt-PT"/>
        </w:rPr>
        <w:tab/>
      </w:r>
    </w:p>
    <w:sectPr w:rsidR="00AE4DE7" w:rsidRPr="00AE4DE7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D5C51" w14:textId="77777777" w:rsidR="00345AA6" w:rsidRDefault="00345AA6" w:rsidP="004C075E">
      <w:pPr>
        <w:spacing w:after="0" w:line="240" w:lineRule="auto"/>
      </w:pPr>
      <w:r>
        <w:separator/>
      </w:r>
    </w:p>
  </w:endnote>
  <w:endnote w:type="continuationSeparator" w:id="0">
    <w:p w14:paraId="5F6D5C23" w14:textId="77777777" w:rsidR="00345AA6" w:rsidRDefault="00345AA6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61CF5" w14:textId="77777777"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14:paraId="4071C3BD" w14:textId="7AF41075"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Epidemiologia</w:t>
    </w:r>
    <w:r w:rsidR="00AE4DE7">
      <w:rPr>
        <w:lang w:val="pt-PT"/>
      </w:rPr>
      <w:t xml:space="preserve"> Básica</w:t>
    </w:r>
  </w:p>
  <w:p w14:paraId="676EF03E" w14:textId="77777777"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504D5" w14:textId="77777777" w:rsidR="00345AA6" w:rsidRDefault="00345AA6" w:rsidP="004C075E">
      <w:pPr>
        <w:spacing w:after="0" w:line="240" w:lineRule="auto"/>
      </w:pPr>
      <w:r>
        <w:separator/>
      </w:r>
    </w:p>
  </w:footnote>
  <w:footnote w:type="continuationSeparator" w:id="0">
    <w:p w14:paraId="707FEC29" w14:textId="77777777" w:rsidR="00345AA6" w:rsidRDefault="00345AA6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FF301" w14:textId="77777777"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ca1AFeVm6IsAAAA"/>
  </w:docVars>
  <w:rsids>
    <w:rsidRoot w:val="00F44B04"/>
    <w:rsid w:val="00066DD1"/>
    <w:rsid w:val="00077624"/>
    <w:rsid w:val="001504E8"/>
    <w:rsid w:val="001D6C15"/>
    <w:rsid w:val="00224191"/>
    <w:rsid w:val="002D3A53"/>
    <w:rsid w:val="00345AA6"/>
    <w:rsid w:val="003676D6"/>
    <w:rsid w:val="00386540"/>
    <w:rsid w:val="003E4518"/>
    <w:rsid w:val="00460EDC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02EA3"/>
    <w:rsid w:val="00A96271"/>
    <w:rsid w:val="00AE4DE7"/>
    <w:rsid w:val="00AF2086"/>
    <w:rsid w:val="00BE37CA"/>
    <w:rsid w:val="00C16B6A"/>
    <w:rsid w:val="00C34104"/>
    <w:rsid w:val="00C44318"/>
    <w:rsid w:val="00C77DA8"/>
    <w:rsid w:val="00CD4077"/>
    <w:rsid w:val="00CD660E"/>
    <w:rsid w:val="00D02BB3"/>
    <w:rsid w:val="00D2679C"/>
    <w:rsid w:val="00D3600A"/>
    <w:rsid w:val="00D6543E"/>
    <w:rsid w:val="00D81F69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E6745E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lexander Diaz Quijano</cp:lastModifiedBy>
  <cp:revision>2</cp:revision>
  <dcterms:created xsi:type="dcterms:W3CDTF">2021-05-16T23:14:00Z</dcterms:created>
  <dcterms:modified xsi:type="dcterms:W3CDTF">2021-05-16T23:14:00Z</dcterms:modified>
</cp:coreProperties>
</file>